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938F8" w14:textId="252B7502" w:rsidR="00D21C7B" w:rsidRDefault="0070299C" w:rsidP="0070299C">
      <w:pPr>
        <w:rPr>
          <w:lang w:val="en-IN"/>
        </w:rPr>
      </w:pPr>
      <w:r>
        <w:rPr>
          <w:lang w:val="en-IN"/>
        </w:rPr>
        <w:t>Santosh</w:t>
      </w:r>
    </w:p>
    <w:p w14:paraId="288EEA92" w14:textId="77777777" w:rsidR="001D2473" w:rsidRPr="0070299C" w:rsidRDefault="001D2473" w:rsidP="001D2473">
      <w:pPr>
        <w:rPr>
          <w:lang w:val="en-IN"/>
        </w:rPr>
      </w:pPr>
      <w:r>
        <w:rPr>
          <w:lang w:val="en-IN"/>
        </w:rPr>
        <w:t>Santosh</w:t>
      </w:r>
    </w:p>
    <w:p w14:paraId="7EFC1A6E" w14:textId="77777777" w:rsidR="001D2473" w:rsidRPr="0070299C" w:rsidRDefault="001D2473" w:rsidP="0070299C">
      <w:pPr>
        <w:rPr>
          <w:lang w:val="en-IN"/>
        </w:rPr>
      </w:pPr>
    </w:p>
    <w:sectPr w:rsidR="001D2473" w:rsidRPr="007029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1A0A3" w14:textId="77777777" w:rsidR="009B0663" w:rsidRDefault="009B0663" w:rsidP="003A1EF7">
      <w:pPr>
        <w:spacing w:after="0" w:line="240" w:lineRule="auto"/>
      </w:pPr>
      <w:r>
        <w:separator/>
      </w:r>
    </w:p>
  </w:endnote>
  <w:endnote w:type="continuationSeparator" w:id="0">
    <w:p w14:paraId="394C6CB5" w14:textId="77777777" w:rsidR="009B0663" w:rsidRDefault="009B0663" w:rsidP="003A1E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4D3BD" w14:textId="77777777" w:rsidR="009B0663" w:rsidRDefault="009B0663" w:rsidP="003A1EF7">
      <w:pPr>
        <w:spacing w:after="0" w:line="240" w:lineRule="auto"/>
      </w:pPr>
      <w:r>
        <w:separator/>
      </w:r>
    </w:p>
  </w:footnote>
  <w:footnote w:type="continuationSeparator" w:id="0">
    <w:p w14:paraId="2E747AA1" w14:textId="77777777" w:rsidR="009B0663" w:rsidRDefault="009B0663" w:rsidP="003A1E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471B52"/>
    <w:multiLevelType w:val="hybridMultilevel"/>
    <w:tmpl w:val="D7BCF06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7221A3"/>
    <w:multiLevelType w:val="hybridMultilevel"/>
    <w:tmpl w:val="8FBA45B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22378606">
    <w:abstractNumId w:val="0"/>
  </w:num>
  <w:num w:numId="2" w16cid:durableId="8660177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NLK0MDc0szA0MDRV0lEKTi0uzszPAykwrgUACCvRcCwAAAA="/>
  </w:docVars>
  <w:rsids>
    <w:rsidRoot w:val="00233F93"/>
    <w:rsid w:val="00015CAD"/>
    <w:rsid w:val="00080196"/>
    <w:rsid w:val="00084C53"/>
    <w:rsid w:val="000B46DE"/>
    <w:rsid w:val="001A3D5F"/>
    <w:rsid w:val="001D2473"/>
    <w:rsid w:val="0020023C"/>
    <w:rsid w:val="00230149"/>
    <w:rsid w:val="00233F93"/>
    <w:rsid w:val="003A1EF7"/>
    <w:rsid w:val="003B6B88"/>
    <w:rsid w:val="003E729E"/>
    <w:rsid w:val="0043206A"/>
    <w:rsid w:val="004349E3"/>
    <w:rsid w:val="0045231D"/>
    <w:rsid w:val="004E7BCB"/>
    <w:rsid w:val="0060314E"/>
    <w:rsid w:val="00631E31"/>
    <w:rsid w:val="00646447"/>
    <w:rsid w:val="006B54F6"/>
    <w:rsid w:val="006E19EF"/>
    <w:rsid w:val="0070299C"/>
    <w:rsid w:val="0071420E"/>
    <w:rsid w:val="00741861"/>
    <w:rsid w:val="007565A5"/>
    <w:rsid w:val="007807EB"/>
    <w:rsid w:val="00863796"/>
    <w:rsid w:val="008823F4"/>
    <w:rsid w:val="008A1DAD"/>
    <w:rsid w:val="008A23B8"/>
    <w:rsid w:val="008C5BA8"/>
    <w:rsid w:val="008D0BB7"/>
    <w:rsid w:val="009228EF"/>
    <w:rsid w:val="00962300"/>
    <w:rsid w:val="009B0663"/>
    <w:rsid w:val="00A6603B"/>
    <w:rsid w:val="00B90599"/>
    <w:rsid w:val="00BD6D10"/>
    <w:rsid w:val="00BF10FE"/>
    <w:rsid w:val="00CA6307"/>
    <w:rsid w:val="00D21C7B"/>
    <w:rsid w:val="00D4612B"/>
    <w:rsid w:val="00D60159"/>
    <w:rsid w:val="00DD2C19"/>
    <w:rsid w:val="00E6336E"/>
    <w:rsid w:val="00EE75A2"/>
    <w:rsid w:val="00F551A2"/>
    <w:rsid w:val="00F87220"/>
    <w:rsid w:val="00F94958"/>
    <w:rsid w:val="00FE2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B7AFF3"/>
  <w15:chartTrackingRefBased/>
  <w15:docId w15:val="{B5D7E550-049A-4B49-AEB8-FE6B1D9B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B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3F9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33F93"/>
    <w:pPr>
      <w:ind w:left="720"/>
      <w:contextualSpacing/>
    </w:pPr>
  </w:style>
  <w:style w:type="table" w:styleId="TableGrid">
    <w:name w:val="Table Grid"/>
    <w:basedOn w:val="TableNormal"/>
    <w:uiPriority w:val="39"/>
    <w:rsid w:val="0023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7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teng</dc:creator>
  <cp:keywords/>
  <dc:description/>
  <cp:lastModifiedBy>Hitesh Paradava</cp:lastModifiedBy>
  <cp:revision>9</cp:revision>
  <cp:lastPrinted>2022-08-10T02:50:00Z</cp:lastPrinted>
  <dcterms:created xsi:type="dcterms:W3CDTF">2024-02-26T13:35:00Z</dcterms:created>
  <dcterms:modified xsi:type="dcterms:W3CDTF">2024-03-22T15:19:00Z</dcterms:modified>
</cp:coreProperties>
</file>